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4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6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38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CD</w:t>
      </w:r>
      <w:r>
        <w:t xml:space="preserve"> </w:t>
      </w:r>
      <w:r>
        <w:t xml:space="preserve">Programm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7-17</w:t>
      </w:r>
      <w:r>
        <w:t xml:space="preserve"> </w:t>
      </w:r>
      <w:r>
        <w:t xml:space="preserve">16:05:42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53"/>
        <w:gridCol w:w="3429"/>
        <w:gridCol w:w="979"/>
        <w:gridCol w:w="898"/>
        <w:gridCol w:w="816"/>
        <w:gridCol w:w="114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4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4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4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8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8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8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12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12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12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16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16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16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20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21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227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240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25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26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267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268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29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29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29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34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34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347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37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37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37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42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42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42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45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45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45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50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51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51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52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Acc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529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539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54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55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accmeangravity">
              <w:r>
                <w:rPr>
                  <w:rStyle w:val="Hyperlink"/>
                  <w:b/>
                </w:rPr>
                <w:t xml:space="preserve">55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tBodyAccMean,gravity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accjerkmeangravitymean">
              <w:r>
                <w:rPr>
                  <w:rStyle w:val="Hyperlink"/>
                  <w:b/>
                </w:rPr>
                <w:t xml:space="preserve">55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tBodyAccJerkMean)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gyromeangravitymean">
              <w:r>
                <w:rPr>
                  <w:rStyle w:val="Hyperlink"/>
                  <w:b/>
                </w:rPr>
                <w:t xml:space="preserve">557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tBodyGyroMean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tbodygyrojerkmeangravitymean">
              <w:r>
                <w:rPr>
                  <w:rStyle w:val="Hyperlink"/>
                  <w:b/>
                </w:rPr>
                <w:t xml:space="preserve">558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tBodyGyroJerkMean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xgravitymean">
              <w:r>
                <w:rPr>
                  <w:rStyle w:val="Hyperlink"/>
                  <w:b/>
                </w:rPr>
                <w:t xml:space="preserve">559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X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ygravitymean">
              <w:r>
                <w:rPr>
                  <w:rStyle w:val="Hyperlink"/>
                  <w:b/>
                </w:rPr>
                <w:t xml:space="preserve">560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Y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zgravitymean">
              <w:r>
                <w:rPr>
                  <w:rStyle w:val="Hyperlink"/>
                  <w:b/>
                </w:rPr>
                <w:t xml:space="preserve">56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ngle(Z,gravityMean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4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4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4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8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8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8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12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12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12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16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16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166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202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215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228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24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25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269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270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271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348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349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350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427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428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429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504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517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530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543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1 tBodyAcc-mean()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-1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2 tBodyAcc-mean()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-2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3 tBodyAcc-mean()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-3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gravityacc-mean-x"/>
      <w:r>
        <w:t xml:space="preserve">41 tGravityAcc-mean()-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-41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gravityacc-mean-y"/>
      <w:r>
        <w:t xml:space="preserve">42 tGravityAcc-mean()-Y</w:t>
      </w:r>
      <w:bookmarkEnd w:id="3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-42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gravityacc-mean-z"/>
      <w:r>
        <w:t xml:space="preserve">43 tGravityAcc-mean()-Z</w:t>
      </w:r>
      <w:bookmarkEnd w:id="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-43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bodyaccjerk-mean-x"/>
      <w:r>
        <w:t xml:space="preserve">81 tBodyAccJerk-mean()-X</w:t>
      </w:r>
      <w:bookmarkEnd w:id="39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9-81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bodyaccjerk-mean-y"/>
      <w:r>
        <w:t xml:space="preserve">82 tBodyAccJerk-mean()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0-82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bodyaccjerk-mean-z"/>
      <w:r>
        <w:t xml:space="preserve">83 tBodyAccJerk-mean()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1-83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bodygyro-mean-x"/>
      <w:r>
        <w:t xml:space="preserve">121 tBodyGyro-mean()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2-1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bodygyro-mean-y"/>
      <w:r>
        <w:t xml:space="preserve">122 tBodyGyro-mean()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3-1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bodygyro-mean-z"/>
      <w:r>
        <w:t xml:space="preserve">123 tBodyGyro-mean()-Z</w:t>
      </w:r>
      <w:bookmarkEnd w:id="4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4-1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gyrojerk-mean-x"/>
      <w:r>
        <w:t xml:space="preserve">161 tBodyGyroJerk-mean()-X</w:t>
      </w:r>
      <w:bookmarkEnd w:id="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5-161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gyrojerk-mean-y"/>
      <w:r>
        <w:t xml:space="preserve">162 tBodyGyroJerk-mean()-Y</w:t>
      </w:r>
      <w:bookmarkEnd w:id="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6-162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gyrojerk-mean-z"/>
      <w:r>
        <w:t xml:space="preserve">163 tBodyGyroJerk-mean()-Z</w:t>
      </w:r>
      <w:bookmarkEnd w:id="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7-163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mag-mean"/>
      <w:r>
        <w:t xml:space="preserve">201 tBodyAccMag-mean()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8-201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gravityaccmag-mean"/>
      <w:r>
        <w:t xml:space="preserve">214 tGravityAccMag-mean()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9-214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mag-mean"/>
      <w:r>
        <w:t xml:space="preserve">227 tBodyAccJerkMag-mean()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0-22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mag-mean"/>
      <w:r>
        <w:t xml:space="preserve">240 tBodyGyroMag-mean()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1-240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jerkmag-mean"/>
      <w:r>
        <w:t xml:space="preserve">253 tBodyGyroJerkMag-mean()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2-253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bodyacc-mean-x"/>
      <w:r>
        <w:t xml:space="preserve">266 fBodyAcc-mean()-X</w:t>
      </w:r>
      <w:bookmarkEnd w:id="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3-266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bodyacc-mean-y"/>
      <w:r>
        <w:t xml:space="preserve">267 fBodyAcc-mean()-Y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4-267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bodyacc-mean-z"/>
      <w:r>
        <w:t xml:space="preserve">268 fBodyAcc-mean()-Z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5-268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bodyacc-meanfreq-x"/>
      <w:r>
        <w:t xml:space="preserve">294 fBodyAcc-meanFreq()-X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6-294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bodyacc-meanfreq-y"/>
      <w:r>
        <w:t xml:space="preserve">295 fBodyAcc-meanFreq()-Y</w:t>
      </w:r>
      <w:bookmarkEnd w:id="7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7-295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bodyacc-meanfreq-z"/>
      <w:r>
        <w:t xml:space="preserve">296 fBodyAcc-meanFreq()-Z</w:t>
      </w:r>
      <w:bookmarkEnd w:id="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8-296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bodyaccjerk-mean-x"/>
      <w:r>
        <w:t xml:space="preserve">345 fBodyAccJerk-mean()-X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9-345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bodyaccjerk-mean-y"/>
      <w:r>
        <w:t xml:space="preserve">346 fBodyAccJerk-mean()-Y</w:t>
      </w:r>
      <w:bookmarkEnd w:id="8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0-346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bodyaccjerk-mean-z"/>
      <w:r>
        <w:t xml:space="preserve">347 fBodyAccJerk-mean()-Z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1-347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bodyaccjerk-meanfreq-x"/>
      <w:r>
        <w:t xml:space="preserve">373 fBodyAccJerk-meanFreq()-X</w:t>
      </w:r>
      <w:bookmarkEnd w:id="8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2-373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bodyaccjerk-meanfreq-y"/>
      <w:r>
        <w:t xml:space="preserve">374 fBodyAccJerk-meanFreq()-Y</w:t>
      </w:r>
      <w:bookmarkEnd w:id="8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3-374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bodyaccjerk-meanfreq-z"/>
      <w:r>
        <w:t xml:space="preserve">375 fBodyAccJerk-meanFreq()-Z</w:t>
      </w:r>
      <w:bookmarkEnd w:id="8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4-375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bodygyro-mean-x"/>
      <w:r>
        <w:t xml:space="preserve">424 fBodyGyro-mean()-X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5-424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fbodygyro-mean-y"/>
      <w:r>
        <w:t xml:space="preserve">425 fBodyGyro-mean()-Y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6-425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fbodygyro-mean-z"/>
      <w:r>
        <w:t xml:space="preserve">426 fBodyGyro-mean()-Z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7-426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fbodygyro-meanfreq-x"/>
      <w:r>
        <w:t xml:space="preserve">452 fBodyGyro-meanFreq()-X</w:t>
      </w:r>
      <w:bookmarkEnd w:id="9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8-452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fbodygyro-meanfreq-y"/>
      <w:r>
        <w:t xml:space="preserve">453 fBodyGyro-meanFreq()-Y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9-453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fbodygyro-meanfreq-z"/>
      <w:r>
        <w:t xml:space="preserve">454 fBodyGyro-meanFreq()-Z</w:t>
      </w:r>
      <w:bookmarkEnd w:id="10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0-454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fbodyaccmag-mean"/>
      <w:r>
        <w:t xml:space="preserve">503 fBodyAccMag-mean()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1-503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fbodyaccmag-meanfreq"/>
      <w:r>
        <w:t xml:space="preserve">513 fBodyAccMag-meanFreq()</w:t>
      </w:r>
      <w:bookmarkEnd w:id="10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2-513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bodyaccjerkmag-mean"/>
      <w:r>
        <w:t xml:space="preserve">516 fBodyBodyAccJerkMag-mean()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3-516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bodyaccjerkmag-meanfreq"/>
      <w:r>
        <w:t xml:space="preserve">526 fBodyBodyAccJerkMag-meanFreq()</w:t>
      </w:r>
      <w:bookmarkEnd w:id="10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4-526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bodygyromag-mean"/>
      <w:r>
        <w:t xml:space="preserve">529 fBodyBodyGyroMag-mean()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5-529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bodygyromag-meanfreq"/>
      <w:r>
        <w:t xml:space="preserve">539 fBodyBodyGyroMag-meanFreq()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6-539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bodygyrojerkmag-mean"/>
      <w:r>
        <w:t xml:space="preserve">542 fBodyBodyGyroJerkMag-mean()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7-542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bodygyrojerkmag-meanfreq"/>
      <w:r>
        <w:t xml:space="preserve">552 fBodyBodyGyroJerkMag-meanFreq()</w:t>
      </w:r>
      <w:bookmarkEnd w:id="11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8-552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angletbodyaccmeangravity"/>
      <w:r>
        <w:t xml:space="preserve">555 angle(tBodyAccMean,gravity)</w:t>
      </w:r>
      <w:bookmarkEnd w:id="11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9-555-angle(tBodyAccMean,gravity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angletbodyaccjerkmeangravitymean"/>
      <w:r>
        <w:t xml:space="preserve">556 angle(tBodyAccJerkMean),gravityMean)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t xml:space="preserve">-1.pn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angletbodygyromeangravitymean"/>
      <w:r>
        <w:t xml:space="preserve">557 angle(tBodyGyroMean,gravityMean)</w:t>
      </w:r>
      <w:bookmarkEnd w:id="12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1-557-angle(tBodyGyro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angletbodygyrojerkmeangravitymean"/>
      <w:r>
        <w:t xml:space="preserve">558 angle(tBodyGyroJerkMean,gravityMean)</w:t>
      </w:r>
      <w:bookmarkEnd w:id="12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2-558-angle(tBodyGyroJerk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anglexgravitymean"/>
      <w:r>
        <w:t xml:space="preserve">559 angle(X,gravityMean)</w:t>
      </w:r>
      <w:bookmarkEnd w:id="1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9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3-559-angle(X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angleygravitymean"/>
      <w:r>
        <w:t xml:space="preserve">560 angle(Y,gravityMean)</w:t>
      </w:r>
      <w:bookmarkEnd w:id="12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4-560-angle(Y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anglezgravitymean"/>
      <w:r>
        <w:t xml:space="preserve">561 angle(Z,gravityMean)</w:t>
      </w:r>
      <w:bookmarkEnd w:id="13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5-561-angle(Z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tbodyacc-std-x"/>
      <w:r>
        <w:t xml:space="preserve">4 tBodyAcc-std()-X</w:t>
      </w:r>
      <w:bookmarkEnd w:id="13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6-4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tbodyacc-std-y"/>
      <w:r>
        <w:t xml:space="preserve">5 tBodyAcc-std()-Y</w:t>
      </w:r>
      <w:bookmarkEnd w:id="1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7-5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tbodyacc-std-z"/>
      <w:r>
        <w:t xml:space="preserve">6 tBodyAcc-std()-Z</w:t>
      </w:r>
      <w:bookmarkEnd w:id="1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8-6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tgravityacc-std-x"/>
      <w:r>
        <w:t xml:space="preserve">44 tGravityAcc-std()-X</w:t>
      </w:r>
      <w:bookmarkEnd w:id="1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9-44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tgravityacc-std-y"/>
      <w:r>
        <w:t xml:space="preserve">45 tGravityAcc-std()-Y</w:t>
      </w:r>
      <w:bookmarkEnd w:id="1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0-45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tgravityacc-std-z"/>
      <w:r>
        <w:t xml:space="preserve">46 tGravityAcc-std()-Z</w:t>
      </w:r>
      <w:bookmarkEnd w:id="1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1-46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tbodyaccjerk-std-x"/>
      <w:r>
        <w:t xml:space="preserve">84 tBodyAccJerk-std()-X</w:t>
      </w:r>
      <w:bookmarkEnd w:id="14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2-84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tbodyaccjerk-std-y"/>
      <w:r>
        <w:t xml:space="preserve">85 tBodyAccJerk-std()-Y</w:t>
      </w:r>
      <w:bookmarkEnd w:id="1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3-85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tbodyaccjerk-std-z"/>
      <w:r>
        <w:t xml:space="preserve">86 tBodyAccJerk-std()-Z</w:t>
      </w:r>
      <w:bookmarkEnd w:id="14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4-86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tbodygyro-std-x"/>
      <w:r>
        <w:t xml:space="preserve">124 tBodyGyro-std()-X</w:t>
      </w:r>
      <w:bookmarkEnd w:id="1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5-1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tbodygyro-std-y"/>
      <w:r>
        <w:t xml:space="preserve">125 tBodyGyro-std()-Y</w:t>
      </w:r>
      <w:bookmarkEnd w:id="15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6-1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tbodygyro-std-z"/>
      <w:r>
        <w:t xml:space="preserve">126 tBodyGyro-std()-Z</w:t>
      </w:r>
      <w:bookmarkEnd w:id="1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7-1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tbodygyrojerk-std-x"/>
      <w:r>
        <w:t xml:space="preserve">164 tBodyGyroJerk-std()-X</w:t>
      </w:r>
      <w:bookmarkEnd w:id="1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8-164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tbodygyrojerk-std-y"/>
      <w:r>
        <w:t xml:space="preserve">165 tBodyGyroJerk-std()-Y</w:t>
      </w:r>
      <w:bookmarkEnd w:id="1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9-165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tbodygyrojerk-std-z"/>
      <w:r>
        <w:t xml:space="preserve">166 tBodyGyroJerk-std()-Z</w:t>
      </w:r>
      <w:bookmarkEnd w:id="1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0-166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tbodyaccmag-std"/>
      <w:r>
        <w:t xml:space="preserve">202 tBodyAccMag-std()</w:t>
      </w:r>
      <w:bookmarkEnd w:id="1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1-202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tgravityaccmag-std"/>
      <w:r>
        <w:t xml:space="preserve">215 tGravityAccMag-std()</w:t>
      </w:r>
      <w:bookmarkEnd w:id="1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2-215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tbodyaccjerkmag-std"/>
      <w:r>
        <w:t xml:space="preserve">228 tBodyAccJerkMag-std()</w:t>
      </w:r>
      <w:bookmarkEnd w:id="1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3-22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tbodygyromag-std"/>
      <w:r>
        <w:t xml:space="preserve">241 tBodyGyroMag-std()</w:t>
      </w:r>
      <w:bookmarkEnd w:id="16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4-241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tbodygyrojerkmag-std"/>
      <w:r>
        <w:t xml:space="preserve">254 tBodyGyroJerkMag-std()</w:t>
      </w:r>
      <w:bookmarkEnd w:id="1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5-254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fbodyacc-std-x"/>
      <w:r>
        <w:t xml:space="preserve">269 fBodyAcc-std()-X</w:t>
      </w:r>
      <w:bookmarkEnd w:id="17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6-269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fbodyacc-std-y"/>
      <w:r>
        <w:t xml:space="preserve">270 fBodyAcc-std()-Y</w:t>
      </w:r>
      <w:bookmarkEnd w:id="1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7-270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fbodyacc-std-z"/>
      <w:r>
        <w:t xml:space="preserve">271 fBodyAcc-std()-Z</w:t>
      </w:r>
      <w:bookmarkEnd w:id="1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8-271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fbodyaccjerk-std-x"/>
      <w:r>
        <w:t xml:space="preserve">348 fBodyAccJerk-std()-X</w:t>
      </w:r>
      <w:bookmarkEnd w:id="1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9-348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fbodyaccjerk-std-y"/>
      <w:r>
        <w:t xml:space="preserve">349 fBodyAccJerk-std()-Y</w:t>
      </w:r>
      <w:bookmarkEnd w:id="1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0-349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fbodyaccjerk-std-z"/>
      <w:r>
        <w:t xml:space="preserve">350 fBodyAccJerk-std()-Z</w:t>
      </w:r>
      <w:bookmarkEnd w:id="1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1-350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fbodygyro-std-x"/>
      <w:r>
        <w:t xml:space="preserve">427 fBodyGyro-std()-X</w:t>
      </w:r>
      <w:bookmarkEnd w:id="1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2-427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fbodygyro-std-y"/>
      <w:r>
        <w:t xml:space="preserve">428 fBodyGyro-std()-Y</w:t>
      </w:r>
      <w:bookmarkEnd w:id="1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3-428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fbodygyro-std-z"/>
      <w:r>
        <w:t xml:space="preserve">429 fBodyGyro-std()-Z</w:t>
      </w:r>
      <w:bookmarkEnd w:id="18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4-429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0" w:name="fbodyaccmag-std"/>
      <w:r>
        <w:t xml:space="preserve">504 fBodyAccMag-std()</w:t>
      </w:r>
      <w:bookmarkEnd w:id="1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5-504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2" w:name="fbodybodyaccjerkmag-std"/>
      <w:r>
        <w:t xml:space="preserve">517 fBodyBodyAccJerkMag-std()</w:t>
      </w:r>
      <w:bookmarkEnd w:id="1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6-517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4" w:name="fbodybodygyromag-std"/>
      <w:r>
        <w:t xml:space="preserve">530 fBodyBodyGyroMag-std()</w:t>
      </w:r>
      <w:bookmarkEnd w:id="1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7-530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fbodybodygyrojerkmag-std"/>
      <w:r>
        <w:t xml:space="preserve">543 fBodyBodyGyroJerkMag-std()</w:t>
      </w:r>
      <w:bookmarkEnd w:id="19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8-543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kvmkaza (username:</w:t>
      </w:r>
      <w:r>
        <w:t xml:space="preserve"> </w:t>
      </w:r>
      <w:r>
        <w:rPr>
          <w:rStyle w:val="VerbatimChar"/>
        </w:rPr>
        <w:t xml:space="preserve">marut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Wed Jul 17 2019 16:05:44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F:/JHU-DS/M3 - Getting and Cleaning Data/GACD-PA1</w:t>
      </w:r>
    </w:p>
    <w:p>
      <w:pPr>
        <w:numPr>
          <w:numId w:val="1002"/>
          <w:ilvl w:val="0"/>
        </w:numPr>
      </w:pPr>
      <w:r>
        <w:t xml:space="preserve">dataMaid v1.3.1 [Pkg: 2019-07-10 from CRAN (R 3.6.1)]</w:t>
      </w:r>
    </w:p>
    <w:p>
      <w:pPr>
        <w:numPr>
          <w:numId w:val="1002"/>
          <w:ilvl w:val="0"/>
        </w:numPr>
      </w:pPr>
      <w:r>
        <w:t xml:space="preserve">R version 3.6.0 (2019-04-26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7763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DF_Summ, mode = c("summarize", "visualize",  "check"), smartNum = FALSE, file = "./Codebook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GACD Programming Assignment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4" Target="media/rId34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6" Target="media/rId36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38" Target="media/rId38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CD Programming Assignment</dc:title>
  <dc:creator/>
  <cp:keywords/>
  <dcterms:created xsi:type="dcterms:W3CDTF">2019-07-17T10:38:00Z</dcterms:created>
  <dcterms:modified xsi:type="dcterms:W3CDTF">2019-07-1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7-17 16:05:4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